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67C8" w:rsidRDefault="00B67A4F" w:rsidP="005C00B5">
      <w:pPr>
        <w:pStyle w:val="Title"/>
      </w:pPr>
      <w:r w:rsidRPr="00CA59CB">
        <w:t>Apply</w:t>
      </w:r>
    </w:p>
    <w:p w:rsidR="008567C8" w:rsidRDefault="001204A0" w:rsidP="005C00B5">
      <w:pPr>
        <w:pStyle w:val="Heading1"/>
      </w:pPr>
      <w:r w:rsidRPr="001204A0">
        <w:t>Exercise</w:t>
      </w:r>
      <w:r w:rsidR="00B67A4F" w:rsidRPr="000D6C19">
        <w:t xml:space="preserve"> 13.1</w:t>
      </w:r>
    </w:p>
    <w:p w:rsidR="008567C8" w:rsidRDefault="00B67A4F" w:rsidP="005C00B5">
      <w:r w:rsidRPr="000D6C19">
        <w:t xml:space="preserve">Arne Petersen [PhD student, Denmark] was interested in how people in the Faroe Islands responded to the sudden discovery of oil there in the 1990s. As he puts it: ‘in May 2015 I conducted nine semi-structured interviews with top management and local politicians involved in the oil industry and tried to sense the locals’ take on the oil industry. I had a set of questions </w:t>
      </w:r>
      <w:r w:rsidR="00225170">
        <w:t>that</w:t>
      </w:r>
      <w:r w:rsidR="00225170" w:rsidRPr="000D6C19">
        <w:t xml:space="preserve"> </w:t>
      </w:r>
      <w:r w:rsidRPr="000D6C19">
        <w:t>were to support my intensive interviewing, but what I really wanted to achieve was an in-depth understanding of the interviewees´ interpretation of the organization and the history of the oil industry’.</w:t>
      </w:r>
    </w:p>
    <w:p w:rsidR="008567C8" w:rsidRDefault="00B67A4F" w:rsidP="005C00B5">
      <w:pPr>
        <w:ind w:left="792" w:hanging="360"/>
      </w:pPr>
      <w:r w:rsidRPr="000D6C19">
        <w:t>1.</w:t>
      </w:r>
      <w:r w:rsidR="00CA59CB">
        <w:t xml:space="preserve"> </w:t>
      </w:r>
      <w:r w:rsidRPr="000D6C19">
        <w:t>What problems arise in asking interviewees about past events?</w:t>
      </w:r>
    </w:p>
    <w:p w:rsidR="008567C8" w:rsidRDefault="00B67A4F" w:rsidP="005C00B5">
      <w:pPr>
        <w:ind w:left="792" w:hanging="360"/>
      </w:pPr>
      <w:r w:rsidRPr="000D6C19">
        <w:t>2.</w:t>
      </w:r>
      <w:r w:rsidR="00CA59CB">
        <w:t xml:space="preserve"> </w:t>
      </w:r>
      <w:r w:rsidRPr="000D6C19">
        <w:t>How could Arne modify his research topic to take account of these problems?</w:t>
      </w:r>
    </w:p>
    <w:p w:rsidR="008567C8" w:rsidRDefault="00B67A4F" w:rsidP="005C00B5">
      <w:pPr>
        <w:pStyle w:val="Heading1"/>
      </w:pPr>
      <w:r w:rsidRPr="000D6C19">
        <w:t>Exercise 13.2</w:t>
      </w:r>
    </w:p>
    <w:p w:rsidR="008567C8" w:rsidRDefault="00B67A4F" w:rsidP="005C00B5">
      <w:r w:rsidRPr="000D6C19">
        <w:t>The following research on burnout among Sri Lankan female primary school teachers includes a detailed interview guide.</w:t>
      </w:r>
    </w:p>
    <w:p w:rsidR="008567C8" w:rsidRDefault="00B67A4F" w:rsidP="005C00B5">
      <w:pPr>
        <w:ind w:left="432"/>
      </w:pPr>
      <w:r w:rsidRPr="000D6C19">
        <w:t>What advantages and disadvantages do you see in this guide in the context of a qualitative research study?</w:t>
      </w:r>
    </w:p>
    <w:p w:rsidR="008567C8" w:rsidRDefault="00B67A4F" w:rsidP="005C00B5">
      <w:pPr>
        <w:ind w:left="792" w:hanging="360"/>
      </w:pPr>
      <w:r w:rsidRPr="000D6C19">
        <w:t>If you plan to do interview research, what sort of guide (if any) will you use? Why?</w:t>
      </w:r>
    </w:p>
    <w:p w:rsidR="008567C8" w:rsidRDefault="001204A0" w:rsidP="005C00B5">
      <w:pPr>
        <w:pStyle w:val="Heading2"/>
      </w:pPr>
      <w:r w:rsidRPr="001204A0">
        <w:t>Interviewer</w:t>
      </w:r>
      <w:r w:rsidR="00B67A4F" w:rsidRPr="000D6C19">
        <w:t xml:space="preserve"> guide</w:t>
      </w:r>
    </w:p>
    <w:p w:rsidR="008567C8" w:rsidRDefault="00B67A4F" w:rsidP="005C00B5">
      <w:pPr>
        <w:spacing w:before="240" w:after="240"/>
        <w:ind w:left="792" w:hanging="360"/>
      </w:pPr>
      <w:r w:rsidRPr="000D6C19">
        <w:t>1</w:t>
      </w:r>
      <w:r w:rsidR="00CA59CB">
        <w:t xml:space="preserve"> </w:t>
      </w:r>
      <w:r w:rsidRPr="000D6C19">
        <w:t>Socio-demographic factors of the teacher:</w:t>
      </w:r>
    </w:p>
    <w:p w:rsidR="008567C8" w:rsidRDefault="00B67A4F" w:rsidP="005C00B5">
      <w:pPr>
        <w:ind w:left="792" w:hanging="360"/>
      </w:pPr>
      <w:r w:rsidRPr="000D6C19">
        <w:t>Age</w:t>
      </w:r>
    </w:p>
    <w:p w:rsidR="008567C8" w:rsidRDefault="00B67A4F" w:rsidP="005C00B5">
      <w:pPr>
        <w:ind w:left="792" w:hanging="360"/>
      </w:pPr>
      <w:r w:rsidRPr="000D6C19">
        <w:t>Ethnicity</w:t>
      </w:r>
    </w:p>
    <w:p w:rsidR="008567C8" w:rsidRDefault="00B67A4F" w:rsidP="005C00B5">
      <w:pPr>
        <w:ind w:left="792" w:hanging="360"/>
      </w:pPr>
      <w:r w:rsidRPr="000D6C19">
        <w:t>Religion</w:t>
      </w:r>
    </w:p>
    <w:p w:rsidR="008567C8" w:rsidRDefault="00B67A4F" w:rsidP="005C00B5">
      <w:pPr>
        <w:ind w:left="792" w:hanging="360"/>
      </w:pPr>
      <w:r w:rsidRPr="000D6C19">
        <w:t>Marital status</w:t>
      </w:r>
    </w:p>
    <w:p w:rsidR="008567C8" w:rsidRDefault="00B67A4F" w:rsidP="005C00B5">
      <w:pPr>
        <w:ind w:left="792" w:hanging="360"/>
      </w:pPr>
      <w:r w:rsidRPr="000D6C19">
        <w:t>Husband’s occupation</w:t>
      </w:r>
    </w:p>
    <w:p w:rsidR="008567C8" w:rsidRDefault="00B67A4F" w:rsidP="005C00B5">
      <w:pPr>
        <w:ind w:left="792" w:hanging="360"/>
      </w:pPr>
      <w:r w:rsidRPr="000D6C19">
        <w:lastRenderedPageBreak/>
        <w:t>Number of children</w:t>
      </w:r>
    </w:p>
    <w:p w:rsidR="008567C8" w:rsidRDefault="00B67A4F" w:rsidP="005C00B5">
      <w:pPr>
        <w:ind w:left="792" w:hanging="360"/>
      </w:pPr>
      <w:r w:rsidRPr="000D6C19">
        <w:t>Family income</w:t>
      </w:r>
    </w:p>
    <w:p w:rsidR="008567C8" w:rsidRDefault="00B67A4F" w:rsidP="005C00B5">
      <w:pPr>
        <w:ind w:left="792" w:hanging="360"/>
      </w:pPr>
      <w:r w:rsidRPr="000D6C19">
        <w:t>Place of residence: district, urban or rural</w:t>
      </w:r>
    </w:p>
    <w:p w:rsidR="008567C8" w:rsidRDefault="00B67A4F" w:rsidP="005C00B5">
      <w:pPr>
        <w:ind w:left="792" w:hanging="360"/>
      </w:pPr>
      <w:r w:rsidRPr="000D6C19">
        <w:t>Distance of school</w:t>
      </w:r>
    </w:p>
    <w:p w:rsidR="008567C8" w:rsidRDefault="00B67A4F" w:rsidP="005C00B5">
      <w:pPr>
        <w:ind w:left="792" w:hanging="360"/>
      </w:pPr>
      <w:r w:rsidRPr="000D6C19">
        <w:t>Method of travel to school</w:t>
      </w:r>
    </w:p>
    <w:p w:rsidR="008567C8" w:rsidRDefault="00B67A4F" w:rsidP="005C00B5">
      <w:pPr>
        <w:spacing w:before="240" w:after="240"/>
        <w:ind w:left="792" w:hanging="360"/>
      </w:pPr>
      <w:r w:rsidRPr="000D6C19">
        <w:t>2</w:t>
      </w:r>
      <w:r w:rsidR="00CA59CB">
        <w:t xml:space="preserve"> </w:t>
      </w:r>
      <w:r w:rsidRPr="000D6C19">
        <w:t>Capacity and experience of the teachers:</w:t>
      </w:r>
    </w:p>
    <w:p w:rsidR="008567C8" w:rsidRDefault="00B67A4F" w:rsidP="005C00B5">
      <w:pPr>
        <w:ind w:left="792" w:hanging="360"/>
      </w:pPr>
      <w:r w:rsidRPr="000D6C19">
        <w:t>Highest educational qualification</w:t>
      </w:r>
    </w:p>
    <w:p w:rsidR="008567C8" w:rsidRDefault="00225170" w:rsidP="005C00B5">
      <w:pPr>
        <w:ind w:left="792" w:hanging="360"/>
      </w:pPr>
      <w:r w:rsidRPr="000D6C19">
        <w:t>Total</w:t>
      </w:r>
      <w:r>
        <w:t>-</w:t>
      </w:r>
      <w:r w:rsidR="00B67A4F" w:rsidRPr="000D6C19">
        <w:t>experience in teaching</w:t>
      </w:r>
    </w:p>
    <w:p w:rsidR="008567C8" w:rsidRDefault="00B67A4F" w:rsidP="005C00B5">
      <w:pPr>
        <w:ind w:left="792" w:hanging="360"/>
      </w:pPr>
      <w:r w:rsidRPr="000D6C19">
        <w:t xml:space="preserve">Number of years in </w:t>
      </w:r>
      <w:r w:rsidR="00225170">
        <w:t xml:space="preserve">the </w:t>
      </w:r>
      <w:r w:rsidRPr="000D6C19">
        <w:t>current school</w:t>
      </w:r>
    </w:p>
    <w:p w:rsidR="008567C8" w:rsidRDefault="00B67A4F" w:rsidP="005C00B5">
      <w:pPr>
        <w:ind w:left="792" w:hanging="360"/>
      </w:pPr>
      <w:r w:rsidRPr="000D6C19">
        <w:t>Grade of the class</w:t>
      </w:r>
    </w:p>
    <w:p w:rsidR="008567C8" w:rsidRDefault="00B67A4F" w:rsidP="005C00B5">
      <w:pPr>
        <w:spacing w:before="240" w:after="240"/>
        <w:ind w:left="792" w:hanging="360"/>
      </w:pPr>
      <w:r w:rsidRPr="000D6C19">
        <w:t>3</w:t>
      </w:r>
      <w:r w:rsidR="00CA59CB">
        <w:t xml:space="preserve"> </w:t>
      </w:r>
      <w:r w:rsidRPr="000D6C19">
        <w:t>Satisfaction:</w:t>
      </w:r>
    </w:p>
    <w:p w:rsidR="008567C8" w:rsidRDefault="00B67A4F" w:rsidP="005C00B5">
      <w:pPr>
        <w:ind w:left="792" w:hanging="360"/>
      </w:pPr>
      <w:r w:rsidRPr="000D6C19">
        <w:t>Are you satisfied with your job?</w:t>
      </w:r>
    </w:p>
    <w:p w:rsidR="008567C8" w:rsidRDefault="00B67A4F" w:rsidP="005C00B5">
      <w:pPr>
        <w:ind w:left="792" w:hanging="360"/>
      </w:pPr>
      <w:r w:rsidRPr="000D6C19">
        <w:t>If yes, what more than anything do you feel leads to this job satisfaction?</w:t>
      </w:r>
    </w:p>
    <w:p w:rsidR="008567C8" w:rsidRDefault="00B67A4F" w:rsidP="005C00B5">
      <w:pPr>
        <w:ind w:left="432"/>
      </w:pPr>
      <w:r w:rsidRPr="000D6C19">
        <w:t>If no</w:t>
      </w:r>
      <w:r w:rsidR="00225170">
        <w:t>t</w:t>
      </w:r>
      <w:r w:rsidRPr="000D6C19">
        <w:t>, what more than anything do you feel prevents you from being satisfied with your job?</w:t>
      </w:r>
    </w:p>
    <w:p w:rsidR="008567C8" w:rsidRDefault="00B67A4F" w:rsidP="005C00B5">
      <w:pPr>
        <w:spacing w:before="240" w:after="240"/>
        <w:ind w:left="792" w:hanging="360"/>
      </w:pPr>
      <w:r w:rsidRPr="000D6C19">
        <w:t>4</w:t>
      </w:r>
      <w:r w:rsidR="00CA59CB">
        <w:t xml:space="preserve"> </w:t>
      </w:r>
      <w:r w:rsidRPr="000D6C19">
        <w:t>Satisfaction regarding factors in the classroom:</w:t>
      </w:r>
    </w:p>
    <w:p w:rsidR="008567C8" w:rsidRDefault="00B67A4F" w:rsidP="005C00B5">
      <w:pPr>
        <w:ind w:left="792" w:hanging="360"/>
      </w:pPr>
      <w:r w:rsidRPr="000D6C19">
        <w:t>Number of children</w:t>
      </w:r>
    </w:p>
    <w:p w:rsidR="008567C8" w:rsidRDefault="00B67A4F" w:rsidP="005C00B5">
      <w:pPr>
        <w:ind w:left="792" w:hanging="360"/>
      </w:pPr>
      <w:r w:rsidRPr="000D6C19">
        <w:t>Space, ventilation, temperature</w:t>
      </w:r>
    </w:p>
    <w:p w:rsidR="008567C8" w:rsidRDefault="00B67A4F" w:rsidP="005C00B5">
      <w:pPr>
        <w:ind w:left="792" w:hanging="360"/>
      </w:pPr>
      <w:r w:rsidRPr="000D6C19">
        <w:t>Teaching materials</w:t>
      </w:r>
    </w:p>
    <w:p w:rsidR="008567C8" w:rsidRDefault="00B67A4F" w:rsidP="005C00B5">
      <w:pPr>
        <w:spacing w:before="240" w:after="240"/>
        <w:ind w:left="792" w:hanging="360"/>
      </w:pPr>
      <w:r w:rsidRPr="000D6C19">
        <w:t>5</w:t>
      </w:r>
      <w:r w:rsidR="00CA59CB">
        <w:t xml:space="preserve"> </w:t>
      </w:r>
      <w:r w:rsidRPr="000D6C19">
        <w:t>Satisfaction regarding student interaction:</w:t>
      </w:r>
    </w:p>
    <w:p w:rsidR="008567C8" w:rsidRDefault="00B67A4F" w:rsidP="005C00B5">
      <w:pPr>
        <w:ind w:left="792" w:hanging="360"/>
      </w:pPr>
      <w:r w:rsidRPr="000D6C19">
        <w:t>Students’ achievements</w:t>
      </w:r>
    </w:p>
    <w:p w:rsidR="008567C8" w:rsidRDefault="00B67A4F" w:rsidP="005C00B5">
      <w:pPr>
        <w:ind w:left="792" w:hanging="360"/>
      </w:pPr>
      <w:r w:rsidRPr="000D6C19">
        <w:t xml:space="preserve">Students’ </w:t>
      </w:r>
      <w:proofErr w:type="spellStart"/>
      <w:r w:rsidRPr="000D6C19">
        <w:t>behaviour</w:t>
      </w:r>
      <w:proofErr w:type="spellEnd"/>
    </w:p>
    <w:p w:rsidR="008567C8" w:rsidRDefault="00B67A4F" w:rsidP="005C00B5">
      <w:pPr>
        <w:spacing w:before="240" w:after="240"/>
        <w:ind w:left="792" w:hanging="360"/>
      </w:pPr>
      <w:r w:rsidRPr="000D6C19">
        <w:t>6</w:t>
      </w:r>
      <w:r w:rsidR="00CA59CB">
        <w:t xml:space="preserve"> </w:t>
      </w:r>
      <w:r w:rsidRPr="000D6C19">
        <w:t>Satisfaction regarding cooperation from colleagues and superiors:</w:t>
      </w:r>
    </w:p>
    <w:p w:rsidR="008567C8" w:rsidRDefault="00B67A4F" w:rsidP="005C00B5">
      <w:pPr>
        <w:ind w:left="792" w:hanging="360"/>
      </w:pPr>
      <w:r w:rsidRPr="000D6C19">
        <w:t>Colleagues</w:t>
      </w:r>
    </w:p>
    <w:p w:rsidR="008567C8" w:rsidRDefault="00B67A4F" w:rsidP="005C00B5">
      <w:pPr>
        <w:ind w:left="792" w:hanging="360"/>
      </w:pPr>
      <w:r w:rsidRPr="000D6C19">
        <w:t>Superiors</w:t>
      </w:r>
    </w:p>
    <w:p w:rsidR="008567C8" w:rsidRDefault="00B67A4F" w:rsidP="005C00B5">
      <w:r w:rsidRPr="000D6C19">
        <w:rPr>
          <w:i/>
        </w:rPr>
        <w:t>Source:</w:t>
      </w:r>
      <w:r w:rsidRPr="000D6C19">
        <w:t xml:space="preserve"> Sunil, Sri Lanka</w:t>
      </w:r>
    </w:p>
    <w:p w:rsidR="008567C8" w:rsidRDefault="00B67A4F" w:rsidP="005C00B5">
      <w:pPr>
        <w:pStyle w:val="Heading1"/>
      </w:pPr>
      <w:r w:rsidRPr="000D6C19">
        <w:lastRenderedPageBreak/>
        <w:t>Exercise 13.3</w:t>
      </w:r>
    </w:p>
    <w:p w:rsidR="008567C8" w:rsidRDefault="00B67A4F" w:rsidP="005C00B5">
      <w:r w:rsidRPr="000D6C19">
        <w:t>Make an audio</w:t>
      </w:r>
      <w:r w:rsidR="00225170">
        <w:t xml:space="preserve"> </w:t>
      </w:r>
      <w:r w:rsidRPr="000D6C19">
        <w:t>recording of one interview. Then review how your contribution is presenting a version of your identity. Consider how this might affect your interviewee’s responses.</w:t>
      </w:r>
    </w:p>
    <w:p w:rsidR="008567C8" w:rsidRDefault="00B67A4F" w:rsidP="005C00B5">
      <w:pPr>
        <w:pStyle w:val="Heading1"/>
      </w:pPr>
      <w:r w:rsidRPr="000D6C19">
        <w:t>Exercise 13.4</w:t>
      </w:r>
    </w:p>
    <w:p w:rsidR="008567C8" w:rsidRDefault="00B67A4F" w:rsidP="005C00B5">
      <w:r w:rsidRPr="000D6C19">
        <w:t>If you are planning to do some fieldwork observations, write a short research plan covering the following issues:</w:t>
      </w:r>
    </w:p>
    <w:p w:rsidR="008567C8" w:rsidRDefault="00B67A4F" w:rsidP="005C00B5">
      <w:pPr>
        <w:ind w:left="432"/>
      </w:pPr>
      <w:r w:rsidRPr="0058286A">
        <w:t>How will I obtain access to the field (and why are access negotiations important ethically and as a source</w:t>
      </w:r>
      <w:r w:rsidRPr="000D6C19">
        <w:t xml:space="preserve"> of data)?</w:t>
      </w:r>
    </w:p>
    <w:p w:rsidR="008567C8" w:rsidRDefault="00B67A4F" w:rsidP="005C00B5">
      <w:pPr>
        <w:ind w:left="792" w:hanging="360"/>
      </w:pPr>
      <w:r w:rsidRPr="000D6C19">
        <w:t>How can I use my fieldwork to narrow down my research topic?</w:t>
      </w:r>
    </w:p>
    <w:p w:rsidR="008567C8" w:rsidRDefault="00B67A4F" w:rsidP="005C00B5">
      <w:pPr>
        <w:ind w:left="792" w:hanging="360"/>
      </w:pPr>
      <w:r w:rsidRPr="000D6C19">
        <w:t>How do I plan to record my observations?</w:t>
      </w:r>
    </w:p>
    <w:p w:rsidR="008567C8" w:rsidRDefault="00B67A4F" w:rsidP="005C00B5">
      <w:pPr>
        <w:pStyle w:val="Heading1"/>
      </w:pPr>
      <w:r w:rsidRPr="000D6C19">
        <w:t>Exercise 13.5</w:t>
      </w:r>
    </w:p>
    <w:p w:rsidR="008567C8" w:rsidRDefault="00B67A4F" w:rsidP="005C00B5">
      <w:r w:rsidRPr="000D6C19">
        <w:t>Here are two examples of student research projects related to the internet.</w:t>
      </w:r>
    </w:p>
    <w:p w:rsidR="008567C8" w:rsidRDefault="00B67A4F" w:rsidP="005C00B5">
      <w:pPr>
        <w:ind w:left="1080" w:hanging="360"/>
      </w:pPr>
      <w:r w:rsidRPr="000D6C19">
        <w:t>1</w:t>
      </w:r>
      <w:r w:rsidR="00105BF8">
        <w:t>.</w:t>
      </w:r>
      <w:r w:rsidR="00CA59CB">
        <w:t xml:space="preserve"> </w:t>
      </w:r>
      <w:r w:rsidRPr="0058286A">
        <w:t>A study of consumer motivations for content creation in online social networking sites. [Lucy Miller, Macquarie University, Australia]</w:t>
      </w:r>
    </w:p>
    <w:p w:rsidR="008567C8" w:rsidRDefault="00B67A4F" w:rsidP="005C00B5">
      <w:pPr>
        <w:ind w:left="1080" w:hanging="360"/>
      </w:pPr>
      <w:r w:rsidRPr="000D6C19">
        <w:t>2</w:t>
      </w:r>
      <w:r w:rsidR="00105BF8">
        <w:t>.</w:t>
      </w:r>
      <w:r w:rsidR="00CA59CB">
        <w:t xml:space="preserve"> </w:t>
      </w:r>
      <w:r w:rsidRPr="000D6C19">
        <w:t xml:space="preserve">The impacts of rural internet </w:t>
      </w:r>
      <w:proofErr w:type="spellStart"/>
      <w:r w:rsidRPr="000D6C19">
        <w:t>centres</w:t>
      </w:r>
      <w:proofErr w:type="spellEnd"/>
      <w:r w:rsidRPr="000D6C19">
        <w:t xml:space="preserve"> on quality of life in rural areas of Malaysia. [</w:t>
      </w:r>
      <w:proofErr w:type="spellStart"/>
      <w:r w:rsidRPr="000D6C19">
        <w:t>Marhaini</w:t>
      </w:r>
      <w:proofErr w:type="spellEnd"/>
      <w:r w:rsidRPr="000D6C19">
        <w:t xml:space="preserve"> </w:t>
      </w:r>
      <w:proofErr w:type="spellStart"/>
      <w:r w:rsidRPr="000D6C19">
        <w:t>Mohd</w:t>
      </w:r>
      <w:proofErr w:type="spellEnd"/>
      <w:r w:rsidRPr="000D6C19">
        <w:t xml:space="preserve"> </w:t>
      </w:r>
      <w:proofErr w:type="spellStart"/>
      <w:r w:rsidRPr="000D6C19">
        <w:t>Noor</w:t>
      </w:r>
      <w:proofErr w:type="spellEnd"/>
      <w:r w:rsidRPr="000D6C19">
        <w:t>, University of South Queensland]</w:t>
      </w:r>
    </w:p>
    <w:p w:rsidR="008567C8" w:rsidRDefault="00B67A4F" w:rsidP="005C00B5">
      <w:r w:rsidRPr="000D6C19">
        <w:t>Both studies propose to gather data by interviews with users of appropriate sites. Consider:</w:t>
      </w:r>
    </w:p>
    <w:p w:rsidR="008567C8" w:rsidRDefault="00B67A4F" w:rsidP="005C00B5">
      <w:pPr>
        <w:ind w:left="792" w:hanging="360"/>
      </w:pPr>
      <w:r w:rsidRPr="000D6C19">
        <w:t>What sort of data from the internet itself might answer these students’ questions?</w:t>
      </w:r>
    </w:p>
    <w:p w:rsidR="008567C8" w:rsidRDefault="00B67A4F" w:rsidP="005C00B5">
      <w:pPr>
        <w:ind w:left="432"/>
      </w:pPr>
      <w:r w:rsidRPr="000D6C19">
        <w:t>What are the gains and losses of supplementing such data by interviews, focus groups and/or onsite observations?</w:t>
      </w:r>
    </w:p>
    <w:p w:rsidR="00DC2FF7" w:rsidRDefault="00B67A4F">
      <w:pPr>
        <w:pStyle w:val="Heading2"/>
      </w:pPr>
      <w:r w:rsidRPr="000D6C19">
        <w:t xml:space="preserve">Answer </w:t>
      </w:r>
      <w:r>
        <w:t>t</w:t>
      </w:r>
      <w:r w:rsidRPr="000D6C19">
        <w:t xml:space="preserve">o </w:t>
      </w:r>
      <w:r w:rsidR="00105BF8" w:rsidRPr="000D6C19">
        <w:t xml:space="preserve">exercise </w:t>
      </w:r>
      <w:r w:rsidRPr="000D6C19">
        <w:t>13.1</w:t>
      </w:r>
    </w:p>
    <w:p w:rsidR="008567C8" w:rsidRDefault="00CA59CB" w:rsidP="005C00B5">
      <w:pPr>
        <w:ind w:left="792" w:hanging="360"/>
      </w:pPr>
      <w:r>
        <w:t>1</w:t>
      </w:r>
      <w:r w:rsidR="00105BF8">
        <w:t>.</w:t>
      </w:r>
      <w:r>
        <w:t xml:space="preserve"> </w:t>
      </w:r>
      <w:r w:rsidR="00B67A4F" w:rsidRPr="000D6C19">
        <w:t>What problems arise in asking interviewees about past events?</w:t>
      </w:r>
    </w:p>
    <w:p w:rsidR="008567C8" w:rsidRDefault="00B67A4F" w:rsidP="005C00B5">
      <w:pPr>
        <w:ind w:left="864"/>
        <w:rPr>
          <w:i/>
          <w:iCs/>
        </w:rPr>
      </w:pPr>
      <w:r w:rsidRPr="000D6C19">
        <w:rPr>
          <w:i/>
          <w:iCs/>
        </w:rPr>
        <w:t>Their answers will reflect what has happened to them since that time. This means that you will not learn about what it was like in the past but how they view the past from the present time.</w:t>
      </w:r>
    </w:p>
    <w:p w:rsidR="008567C8" w:rsidRDefault="00B67A4F" w:rsidP="005C00B5">
      <w:pPr>
        <w:ind w:left="792" w:hanging="360"/>
      </w:pPr>
      <w:r w:rsidRPr="000D6C19">
        <w:t>2.</w:t>
      </w:r>
      <w:r w:rsidR="00CA59CB">
        <w:t xml:space="preserve"> </w:t>
      </w:r>
      <w:r w:rsidRPr="000D6C19">
        <w:t>How could Arne modify his research topic to take account of these problems?</w:t>
      </w:r>
    </w:p>
    <w:p w:rsidR="006172CF" w:rsidRDefault="00A776E3">
      <w:pPr>
        <w:ind w:left="864"/>
        <w:rPr>
          <w:i/>
        </w:rPr>
      </w:pPr>
      <w:r w:rsidRPr="005C00B5">
        <w:rPr>
          <w:i/>
        </w:rPr>
        <w:lastRenderedPageBreak/>
        <w:t>By treating what people told him as contemporary stories about what happened in the past</w:t>
      </w:r>
    </w:p>
    <w:p w:rsidR="00DC2FF7" w:rsidRDefault="00B67A4F">
      <w:pPr>
        <w:pStyle w:val="Heading2"/>
      </w:pPr>
      <w:r w:rsidRPr="000D6C19">
        <w:t xml:space="preserve">Answers </w:t>
      </w:r>
      <w:r>
        <w:t>t</w:t>
      </w:r>
      <w:r w:rsidRPr="000D6C19">
        <w:t xml:space="preserve">o </w:t>
      </w:r>
      <w:r w:rsidR="00105BF8" w:rsidRPr="000D6C19">
        <w:t xml:space="preserve">exercise </w:t>
      </w:r>
      <w:r w:rsidRPr="000D6C19">
        <w:t>13.5</w:t>
      </w:r>
    </w:p>
    <w:p w:rsidR="008567C8" w:rsidRDefault="00B67A4F" w:rsidP="005C00B5">
      <w:r w:rsidRPr="000D6C19">
        <w:t>Here are two examples of student research projects related to the internet.</w:t>
      </w:r>
    </w:p>
    <w:p w:rsidR="008567C8" w:rsidRDefault="00B67A4F" w:rsidP="005C00B5">
      <w:pPr>
        <w:ind w:left="1080" w:hanging="360"/>
      </w:pPr>
      <w:r w:rsidRPr="000D6C19">
        <w:t>1</w:t>
      </w:r>
      <w:r w:rsidR="00105BF8">
        <w:t>.</w:t>
      </w:r>
      <w:r w:rsidR="00CA59CB">
        <w:t xml:space="preserve"> </w:t>
      </w:r>
      <w:r w:rsidRPr="000D6C19">
        <w:t>A study of consumer motivations for content creation in online social networking sites. [Lucy Miller, Macquarie University, Australia]</w:t>
      </w:r>
    </w:p>
    <w:p w:rsidR="008567C8" w:rsidRDefault="00B67A4F" w:rsidP="005C00B5">
      <w:pPr>
        <w:ind w:left="1080" w:hanging="360"/>
      </w:pPr>
      <w:r w:rsidRPr="000D6C19">
        <w:t>2</w:t>
      </w:r>
      <w:r w:rsidR="00105BF8">
        <w:t>.</w:t>
      </w:r>
      <w:r w:rsidR="00CA59CB">
        <w:t xml:space="preserve"> </w:t>
      </w:r>
      <w:r w:rsidRPr="000D6C19">
        <w:t xml:space="preserve">The impacts of rural internet </w:t>
      </w:r>
      <w:proofErr w:type="spellStart"/>
      <w:r w:rsidRPr="000D6C19">
        <w:t>centres</w:t>
      </w:r>
      <w:proofErr w:type="spellEnd"/>
      <w:r w:rsidRPr="000D6C19">
        <w:t xml:space="preserve"> on quality of life in rural areas of Malaysia. [</w:t>
      </w:r>
      <w:proofErr w:type="spellStart"/>
      <w:r w:rsidRPr="000D6C19">
        <w:t>Marhaini</w:t>
      </w:r>
      <w:proofErr w:type="spellEnd"/>
      <w:r w:rsidRPr="000D6C19">
        <w:t xml:space="preserve"> </w:t>
      </w:r>
      <w:proofErr w:type="spellStart"/>
      <w:r w:rsidRPr="000D6C19">
        <w:t>Mohd</w:t>
      </w:r>
      <w:proofErr w:type="spellEnd"/>
      <w:r w:rsidRPr="000D6C19">
        <w:t xml:space="preserve"> </w:t>
      </w:r>
      <w:proofErr w:type="spellStart"/>
      <w:r w:rsidRPr="000D6C19">
        <w:t>Noor</w:t>
      </w:r>
      <w:proofErr w:type="spellEnd"/>
      <w:r w:rsidRPr="000D6C19">
        <w:t>, University of South Queensland]</w:t>
      </w:r>
    </w:p>
    <w:p w:rsidR="008567C8" w:rsidRDefault="00B67A4F" w:rsidP="005C00B5">
      <w:r w:rsidRPr="000D6C19">
        <w:t>Both studies propose to gather data by interviews with users of appropriate sites. Consider:</w:t>
      </w:r>
    </w:p>
    <w:p w:rsidR="008567C8" w:rsidRDefault="00B67A4F" w:rsidP="005C00B5">
      <w:pPr>
        <w:ind w:left="792" w:hanging="360"/>
      </w:pPr>
      <w:r w:rsidRPr="000D6C19">
        <w:t>What sort of data from the internet itself might answer these students’ questions?</w:t>
      </w:r>
    </w:p>
    <w:p w:rsidR="008567C8" w:rsidRDefault="00B67A4F" w:rsidP="005C00B5">
      <w:pPr>
        <w:rPr>
          <w:i/>
          <w:iCs/>
        </w:rPr>
      </w:pPr>
      <w:r w:rsidRPr="000D6C19">
        <w:rPr>
          <w:i/>
          <w:iCs/>
        </w:rPr>
        <w:t>Social media sites might show what topics and themes users value and, in the second study, if and how they discuss the quality of their lives</w:t>
      </w:r>
    </w:p>
    <w:p w:rsidR="008567C8" w:rsidRDefault="00B67A4F" w:rsidP="005C00B5">
      <w:pPr>
        <w:ind w:left="720"/>
      </w:pPr>
      <w:r w:rsidRPr="000D6C19">
        <w:t>What are the gains and losses of supplementing such data by interviews, focus groups and/or onsite observations?</w:t>
      </w:r>
    </w:p>
    <w:p w:rsidR="0070463C" w:rsidRPr="00C1400A" w:rsidRDefault="00B67A4F" w:rsidP="00C1400A">
      <w:r w:rsidRPr="000D6C19">
        <w:rPr>
          <w:i/>
          <w:iCs/>
        </w:rPr>
        <w:t xml:space="preserve">You may get a broader picture but at the cost of having too much data to </w:t>
      </w:r>
      <w:proofErr w:type="spellStart"/>
      <w:r w:rsidRPr="000D6C19">
        <w:rPr>
          <w:i/>
          <w:iCs/>
        </w:rPr>
        <w:t>analyse</w:t>
      </w:r>
      <w:proofErr w:type="spellEnd"/>
      <w:r w:rsidRPr="000D6C19">
        <w:rPr>
          <w:i/>
          <w:iCs/>
        </w:rPr>
        <w:t xml:space="preserve"> properly. Constructionists argue that it is commonsensical to assume that social phenomena are whole and unitary and prefer to study single datasets.</w:t>
      </w:r>
    </w:p>
    <w:sectPr w:rsidR="0070463C" w:rsidRPr="00C1400A" w:rsidSect="00D83A68">
      <w:headerReference w:type="default" r:id="rId8"/>
      <w:pgSz w:w="12240" w:h="15840"/>
      <w:pgMar w:top="1440" w:right="1800" w:bottom="1440" w:left="1440" w:header="1440" w:footer="144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730A4" w:rsidRDefault="00B730A4">
      <w:r>
        <w:separator/>
      </w:r>
    </w:p>
  </w:endnote>
  <w:endnote w:type="continuationSeparator" w:id="0">
    <w:p w:rsidR="00B730A4" w:rsidRDefault="00B730A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WYNMV E+ CONTRACT">
    <w:altName w:val="WYNMV E+ CONTRAC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730A4" w:rsidRDefault="00B730A4">
      <w:r>
        <w:separator/>
      </w:r>
    </w:p>
  </w:footnote>
  <w:footnote w:type="continuationSeparator" w:id="0">
    <w:p w:rsidR="00B730A4" w:rsidRDefault="00B730A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400A" w:rsidRDefault="00C1400A" w:rsidP="00C1400A">
    <w:pPr>
      <w:pStyle w:val="Header"/>
      <w:jc w:val="right"/>
      <w:rPr>
        <w:color w:val="221E1F"/>
      </w:rPr>
    </w:pPr>
    <w:r w:rsidRPr="00C1400A">
      <w:rPr>
        <w:color w:val="221E1F"/>
      </w:rPr>
      <w:t xml:space="preserve">Silverman, </w:t>
    </w:r>
    <w:r w:rsidRPr="00C1400A">
      <w:rPr>
        <w:i/>
        <w:color w:val="221E1F"/>
      </w:rPr>
      <w:t>Doing Qualitative Research, 6e</w:t>
    </w:r>
  </w:p>
  <w:p w:rsidR="004762E3" w:rsidRPr="006F059D" w:rsidRDefault="006F059D" w:rsidP="00C1400A">
    <w:pPr>
      <w:pStyle w:val="Header"/>
      <w:jc w:val="right"/>
    </w:pPr>
    <w:r w:rsidRPr="0050025D">
      <w:t>SAGE Publishing, 202</w:t>
    </w:r>
    <w:r w:rsidR="00FD6C0D">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893E7ED4"/>
    <w:lvl w:ilvl="0">
      <w:start w:val="1"/>
      <w:numFmt w:val="decimal"/>
      <w:lvlText w:val="%1."/>
      <w:lvlJc w:val="left"/>
      <w:pPr>
        <w:tabs>
          <w:tab w:val="num" w:pos="1800"/>
        </w:tabs>
        <w:ind w:left="1800" w:hanging="360"/>
      </w:pPr>
    </w:lvl>
  </w:abstractNum>
  <w:abstractNum w:abstractNumId="1">
    <w:nsid w:val="FFFFFF7D"/>
    <w:multiLevelType w:val="singleLevel"/>
    <w:tmpl w:val="36C24092"/>
    <w:lvl w:ilvl="0">
      <w:start w:val="1"/>
      <w:numFmt w:val="decimal"/>
      <w:lvlText w:val="%1."/>
      <w:lvlJc w:val="left"/>
      <w:pPr>
        <w:tabs>
          <w:tab w:val="num" w:pos="1440"/>
        </w:tabs>
        <w:ind w:left="1440" w:hanging="360"/>
      </w:pPr>
    </w:lvl>
  </w:abstractNum>
  <w:abstractNum w:abstractNumId="2">
    <w:nsid w:val="FFFFFF7E"/>
    <w:multiLevelType w:val="singleLevel"/>
    <w:tmpl w:val="C21E7572"/>
    <w:lvl w:ilvl="0">
      <w:start w:val="1"/>
      <w:numFmt w:val="decimal"/>
      <w:lvlText w:val="%1."/>
      <w:lvlJc w:val="left"/>
      <w:pPr>
        <w:tabs>
          <w:tab w:val="num" w:pos="1080"/>
        </w:tabs>
        <w:ind w:left="1080" w:hanging="360"/>
      </w:pPr>
    </w:lvl>
  </w:abstractNum>
  <w:abstractNum w:abstractNumId="3">
    <w:nsid w:val="FFFFFF7F"/>
    <w:multiLevelType w:val="singleLevel"/>
    <w:tmpl w:val="18CEFEFE"/>
    <w:lvl w:ilvl="0">
      <w:start w:val="1"/>
      <w:numFmt w:val="decimal"/>
      <w:lvlText w:val="%1."/>
      <w:lvlJc w:val="left"/>
      <w:pPr>
        <w:tabs>
          <w:tab w:val="num" w:pos="720"/>
        </w:tabs>
        <w:ind w:left="720" w:hanging="360"/>
      </w:pPr>
    </w:lvl>
  </w:abstractNum>
  <w:abstractNum w:abstractNumId="4">
    <w:nsid w:val="0B7B2867"/>
    <w:multiLevelType w:val="hybridMultilevel"/>
    <w:tmpl w:val="65D2B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F711676"/>
    <w:multiLevelType w:val="hybridMultilevel"/>
    <w:tmpl w:val="CCBCDA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3A91061F"/>
    <w:multiLevelType w:val="hybridMultilevel"/>
    <w:tmpl w:val="046C0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D748B9"/>
    <w:multiLevelType w:val="hybridMultilevel"/>
    <w:tmpl w:val="2EC81C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5B5A77"/>
    <w:multiLevelType w:val="hybridMultilevel"/>
    <w:tmpl w:val="C39849A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nsid w:val="4B3E4858"/>
    <w:multiLevelType w:val="hybridMultilevel"/>
    <w:tmpl w:val="3320C2E6"/>
    <w:lvl w:ilvl="0" w:tplc="1C683B0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nsid w:val="5712095F"/>
    <w:multiLevelType w:val="hybridMultilevel"/>
    <w:tmpl w:val="BC5A3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9462B55"/>
    <w:multiLevelType w:val="hybridMultilevel"/>
    <w:tmpl w:val="380EFD5E"/>
    <w:lvl w:ilvl="0" w:tplc="DE2828AC">
      <w:start w:val="1"/>
      <w:numFmt w:val="bullet"/>
      <w:pStyle w:val="B2BLBox2bulletlist"/>
      <w:lvlText w:val=""/>
      <w:lvlJc w:val="left"/>
      <w:pPr>
        <w:ind w:left="720" w:hanging="360"/>
      </w:pPr>
      <w:rPr>
        <w:rFonts w:ascii="Symbol" w:hAnsi="Symbol" w:hint="default"/>
      </w:rPr>
    </w:lvl>
    <w:lvl w:ilvl="1" w:tplc="0809000F">
      <w:start w:val="1"/>
      <w:numFmt w:val="decimal"/>
      <w:lvlText w:val="%2."/>
      <w:lvlJc w:val="left"/>
      <w:pPr>
        <w:tabs>
          <w:tab w:val="num" w:pos="1440"/>
        </w:tabs>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6E05969"/>
    <w:multiLevelType w:val="hybridMultilevel"/>
    <w:tmpl w:val="99584C24"/>
    <w:lvl w:ilvl="0" w:tplc="07A6CAF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D76479"/>
    <w:multiLevelType w:val="hybridMultilevel"/>
    <w:tmpl w:val="92184EDA"/>
    <w:lvl w:ilvl="0" w:tplc="08843364">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A0193C"/>
    <w:multiLevelType w:val="hybridMultilevel"/>
    <w:tmpl w:val="E10ABB8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4"/>
  </w:num>
  <w:num w:numId="3">
    <w:abstractNumId w:val="10"/>
  </w:num>
  <w:num w:numId="4">
    <w:abstractNumId w:val="6"/>
  </w:num>
  <w:num w:numId="5">
    <w:abstractNumId w:val="7"/>
  </w:num>
  <w:num w:numId="6">
    <w:abstractNumId w:val="4"/>
  </w:num>
  <w:num w:numId="7">
    <w:abstractNumId w:val="2"/>
  </w:num>
  <w:num w:numId="8">
    <w:abstractNumId w:val="1"/>
  </w:num>
  <w:num w:numId="9">
    <w:abstractNumId w:val="0"/>
  </w:num>
  <w:num w:numId="10">
    <w:abstractNumId w:val="3"/>
  </w:num>
  <w:num w:numId="11">
    <w:abstractNumId w:val="12"/>
  </w:num>
  <w:num w:numId="12">
    <w:abstractNumId w:val="13"/>
  </w:num>
  <w:num w:numId="13">
    <w:abstractNumId w:val="11"/>
  </w:num>
  <w:num w:numId="14">
    <w:abstractNumId w:val="8"/>
  </w:num>
  <w:num w:numId="1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stylePaneFormatFilter w:val="3F04"/>
  <w:stylePaneSortMethod w:val="0000"/>
  <w:revisionView w:markup="0"/>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KxMDI0NzC2MDGzMDFX0lEKTi0uzszPAykwrAUA+W/OESwAAAA="/>
  </w:docVars>
  <w:rsids>
    <w:rsidRoot w:val="002C58A5"/>
    <w:rsid w:val="00024CB8"/>
    <w:rsid w:val="00033437"/>
    <w:rsid w:val="000F388C"/>
    <w:rsid w:val="00105BF8"/>
    <w:rsid w:val="001204A0"/>
    <w:rsid w:val="0015405F"/>
    <w:rsid w:val="0017404C"/>
    <w:rsid w:val="00185227"/>
    <w:rsid w:val="001A239F"/>
    <w:rsid w:val="001B761C"/>
    <w:rsid w:val="001F7343"/>
    <w:rsid w:val="00225170"/>
    <w:rsid w:val="00227074"/>
    <w:rsid w:val="00272B2E"/>
    <w:rsid w:val="002C44D0"/>
    <w:rsid w:val="002C58A5"/>
    <w:rsid w:val="002D0F36"/>
    <w:rsid w:val="002D5319"/>
    <w:rsid w:val="002F62BA"/>
    <w:rsid w:val="00327683"/>
    <w:rsid w:val="00331370"/>
    <w:rsid w:val="00361935"/>
    <w:rsid w:val="00365504"/>
    <w:rsid w:val="00370467"/>
    <w:rsid w:val="00393EAF"/>
    <w:rsid w:val="00396AD3"/>
    <w:rsid w:val="003B6091"/>
    <w:rsid w:val="003C4235"/>
    <w:rsid w:val="003E708D"/>
    <w:rsid w:val="003E7BF7"/>
    <w:rsid w:val="003F0E55"/>
    <w:rsid w:val="0041308D"/>
    <w:rsid w:val="004762E3"/>
    <w:rsid w:val="004817D8"/>
    <w:rsid w:val="00486A8A"/>
    <w:rsid w:val="004A1135"/>
    <w:rsid w:val="004B17D5"/>
    <w:rsid w:val="004C7FAF"/>
    <w:rsid w:val="004E02C0"/>
    <w:rsid w:val="004E5CF4"/>
    <w:rsid w:val="00500B36"/>
    <w:rsid w:val="00533876"/>
    <w:rsid w:val="0053536D"/>
    <w:rsid w:val="00542CC3"/>
    <w:rsid w:val="005646CF"/>
    <w:rsid w:val="0058171D"/>
    <w:rsid w:val="00582851"/>
    <w:rsid w:val="0058286A"/>
    <w:rsid w:val="00593132"/>
    <w:rsid w:val="005C00B5"/>
    <w:rsid w:val="005E44EB"/>
    <w:rsid w:val="00616A17"/>
    <w:rsid w:val="006172CF"/>
    <w:rsid w:val="00637127"/>
    <w:rsid w:val="006376F7"/>
    <w:rsid w:val="006537C0"/>
    <w:rsid w:val="00661127"/>
    <w:rsid w:val="0067627F"/>
    <w:rsid w:val="0069184C"/>
    <w:rsid w:val="006C7443"/>
    <w:rsid w:val="006D1107"/>
    <w:rsid w:val="006E1D22"/>
    <w:rsid w:val="006F059D"/>
    <w:rsid w:val="006F43FC"/>
    <w:rsid w:val="0070463C"/>
    <w:rsid w:val="0072507A"/>
    <w:rsid w:val="007557A1"/>
    <w:rsid w:val="00760850"/>
    <w:rsid w:val="00761723"/>
    <w:rsid w:val="007B2823"/>
    <w:rsid w:val="007B669D"/>
    <w:rsid w:val="00804E85"/>
    <w:rsid w:val="00811EC9"/>
    <w:rsid w:val="00812742"/>
    <w:rsid w:val="00847EA4"/>
    <w:rsid w:val="00852986"/>
    <w:rsid w:val="008567C8"/>
    <w:rsid w:val="00870008"/>
    <w:rsid w:val="00876836"/>
    <w:rsid w:val="008978D0"/>
    <w:rsid w:val="008B339D"/>
    <w:rsid w:val="008C4617"/>
    <w:rsid w:val="008D029E"/>
    <w:rsid w:val="008E46E0"/>
    <w:rsid w:val="008F6092"/>
    <w:rsid w:val="00931319"/>
    <w:rsid w:val="00956287"/>
    <w:rsid w:val="0096128C"/>
    <w:rsid w:val="00963D40"/>
    <w:rsid w:val="00974AA9"/>
    <w:rsid w:val="00991CF3"/>
    <w:rsid w:val="009A40A6"/>
    <w:rsid w:val="009B2FE8"/>
    <w:rsid w:val="009B7BBD"/>
    <w:rsid w:val="00A059F3"/>
    <w:rsid w:val="00A1465F"/>
    <w:rsid w:val="00A324FE"/>
    <w:rsid w:val="00A44E55"/>
    <w:rsid w:val="00A61A2D"/>
    <w:rsid w:val="00A77424"/>
    <w:rsid w:val="00A776E3"/>
    <w:rsid w:val="00A84C45"/>
    <w:rsid w:val="00AB42AC"/>
    <w:rsid w:val="00AD5452"/>
    <w:rsid w:val="00AD5E2E"/>
    <w:rsid w:val="00AF0C3C"/>
    <w:rsid w:val="00AF311C"/>
    <w:rsid w:val="00AF4F8B"/>
    <w:rsid w:val="00B164AA"/>
    <w:rsid w:val="00B31FED"/>
    <w:rsid w:val="00B36615"/>
    <w:rsid w:val="00B42E08"/>
    <w:rsid w:val="00B67A4F"/>
    <w:rsid w:val="00B730A4"/>
    <w:rsid w:val="00B73564"/>
    <w:rsid w:val="00BB0C36"/>
    <w:rsid w:val="00C039B2"/>
    <w:rsid w:val="00C048E3"/>
    <w:rsid w:val="00C1400A"/>
    <w:rsid w:val="00C266E0"/>
    <w:rsid w:val="00C50403"/>
    <w:rsid w:val="00C55F1A"/>
    <w:rsid w:val="00C6457F"/>
    <w:rsid w:val="00C8654C"/>
    <w:rsid w:val="00CA59CB"/>
    <w:rsid w:val="00CB2339"/>
    <w:rsid w:val="00CD1179"/>
    <w:rsid w:val="00CE06A4"/>
    <w:rsid w:val="00CE414B"/>
    <w:rsid w:val="00CF39F3"/>
    <w:rsid w:val="00CF5F08"/>
    <w:rsid w:val="00D33536"/>
    <w:rsid w:val="00D37AF2"/>
    <w:rsid w:val="00D46302"/>
    <w:rsid w:val="00D61BCA"/>
    <w:rsid w:val="00D667AA"/>
    <w:rsid w:val="00D83A68"/>
    <w:rsid w:val="00D8701F"/>
    <w:rsid w:val="00DA246F"/>
    <w:rsid w:val="00DC2FF7"/>
    <w:rsid w:val="00E06479"/>
    <w:rsid w:val="00E21D27"/>
    <w:rsid w:val="00E352E1"/>
    <w:rsid w:val="00E52712"/>
    <w:rsid w:val="00E74418"/>
    <w:rsid w:val="00EC67A7"/>
    <w:rsid w:val="00EC6AC2"/>
    <w:rsid w:val="00F01A6C"/>
    <w:rsid w:val="00F25E6B"/>
    <w:rsid w:val="00F4373D"/>
    <w:rsid w:val="00F54DB9"/>
    <w:rsid w:val="00F61361"/>
    <w:rsid w:val="00F70E90"/>
    <w:rsid w:val="00F7153D"/>
    <w:rsid w:val="00F77A8F"/>
    <w:rsid w:val="00F9515B"/>
    <w:rsid w:val="00FD6C0D"/>
    <w:rsid w:val="00FE64DE"/>
    <w:rsid w:val="00FF13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59CB"/>
    <w:pPr>
      <w:spacing w:line="360" w:lineRule="auto"/>
      <w:contextualSpacing/>
    </w:pPr>
    <w:rPr>
      <w:sz w:val="24"/>
      <w:szCs w:val="24"/>
    </w:rPr>
  </w:style>
  <w:style w:type="paragraph" w:styleId="Heading1">
    <w:name w:val="heading 1"/>
    <w:basedOn w:val="Normal"/>
    <w:next w:val="Normal"/>
    <w:link w:val="Heading1Char"/>
    <w:autoRedefine/>
    <w:uiPriority w:val="9"/>
    <w:qFormat/>
    <w:rsid w:val="00CA59CB"/>
    <w:pPr>
      <w:keepNext/>
      <w:keepLines/>
      <w:spacing w:before="100" w:after="100"/>
      <w:outlineLvl w:val="0"/>
    </w:pPr>
    <w:rPr>
      <w:rFonts w:cstheme="majorBidi"/>
      <w:b/>
      <w:bCs/>
      <w:color w:val="2E74B5" w:themeColor="accent1" w:themeShade="BF"/>
      <w:sz w:val="36"/>
      <w:szCs w:val="28"/>
    </w:rPr>
  </w:style>
  <w:style w:type="paragraph" w:styleId="Heading2">
    <w:name w:val="heading 2"/>
    <w:basedOn w:val="Normal"/>
    <w:next w:val="Normal"/>
    <w:link w:val="Heading2Char"/>
    <w:autoRedefine/>
    <w:uiPriority w:val="9"/>
    <w:unhideWhenUsed/>
    <w:qFormat/>
    <w:rsid w:val="00CA59CB"/>
    <w:pPr>
      <w:keepNext/>
      <w:keepLines/>
      <w:spacing w:before="100" w:after="100"/>
      <w:outlineLvl w:val="1"/>
    </w:pPr>
    <w:rPr>
      <w:b/>
      <w:bCs/>
      <w:color w:val="5B9BD5"/>
      <w:sz w:val="26"/>
      <w:szCs w:val="26"/>
    </w:rPr>
  </w:style>
  <w:style w:type="paragraph" w:styleId="Heading3">
    <w:name w:val="heading 3"/>
    <w:basedOn w:val="Normal"/>
    <w:next w:val="Normal"/>
    <w:link w:val="Heading3Char"/>
    <w:autoRedefine/>
    <w:uiPriority w:val="9"/>
    <w:unhideWhenUsed/>
    <w:qFormat/>
    <w:rsid w:val="00991CF3"/>
    <w:pPr>
      <w:keepNext/>
      <w:keepLines/>
      <w:spacing w:before="100" w:after="100"/>
      <w:outlineLvl w:val="2"/>
    </w:pPr>
    <w:rPr>
      <w:rFonts w:eastAsiaTheme="majorEastAsia" w:cstheme="majorBidi"/>
      <w:b/>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42CC3"/>
    <w:pPr>
      <w:tabs>
        <w:tab w:val="center" w:pos="4320"/>
        <w:tab w:val="right" w:pos="8640"/>
      </w:tabs>
    </w:pPr>
  </w:style>
  <w:style w:type="character" w:styleId="PageNumber">
    <w:name w:val="page number"/>
    <w:basedOn w:val="DefaultParagraphFont"/>
    <w:rsid w:val="003E708D"/>
  </w:style>
  <w:style w:type="paragraph" w:styleId="ListParagraph">
    <w:name w:val="List Paragraph"/>
    <w:basedOn w:val="Normal"/>
    <w:uiPriority w:val="34"/>
    <w:qFormat/>
    <w:rsid w:val="0096128C"/>
    <w:rPr>
      <w:rFonts w:eastAsia="Calibri"/>
      <w:szCs w:val="22"/>
    </w:rPr>
  </w:style>
  <w:style w:type="character" w:styleId="Hyperlink">
    <w:name w:val="Hyperlink"/>
    <w:uiPriority w:val="99"/>
    <w:unhideWhenUsed/>
    <w:rsid w:val="00227074"/>
    <w:rPr>
      <w:color w:val="0000FF"/>
      <w:u w:val="single"/>
    </w:rPr>
  </w:style>
  <w:style w:type="character" w:customStyle="1" w:styleId="apple-converted-space">
    <w:name w:val="apple-converted-space"/>
    <w:basedOn w:val="DefaultParagraphFont"/>
    <w:rsid w:val="00E74418"/>
  </w:style>
  <w:style w:type="paragraph" w:customStyle="1" w:styleId="NumberedList">
    <w:name w:val="Numbered List"/>
    <w:basedOn w:val="Normal"/>
    <w:uiPriority w:val="99"/>
    <w:qFormat/>
    <w:rsid w:val="00542CC3"/>
    <w:pPr>
      <w:numPr>
        <w:numId w:val="11"/>
      </w:numPr>
      <w:spacing w:before="120"/>
    </w:pPr>
    <w:rPr>
      <w:rFonts w:eastAsia="Calibri"/>
      <w:szCs w:val="22"/>
    </w:rPr>
  </w:style>
  <w:style w:type="paragraph" w:customStyle="1" w:styleId="ReferenceText">
    <w:name w:val="Reference Text"/>
    <w:basedOn w:val="Normal"/>
    <w:uiPriority w:val="99"/>
    <w:qFormat/>
    <w:rsid w:val="00542CC3"/>
    <w:pPr>
      <w:spacing w:before="120"/>
      <w:ind w:left="720" w:hanging="720"/>
    </w:pPr>
    <w:rPr>
      <w:rFonts w:eastAsiaTheme="minorHAnsi" w:cstheme="minorBidi"/>
      <w:szCs w:val="22"/>
    </w:rPr>
  </w:style>
  <w:style w:type="paragraph" w:styleId="Footer">
    <w:name w:val="footer"/>
    <w:basedOn w:val="Normal"/>
    <w:link w:val="FooterChar"/>
    <w:rsid w:val="004762E3"/>
    <w:pPr>
      <w:tabs>
        <w:tab w:val="center" w:pos="4680"/>
        <w:tab w:val="right" w:pos="9360"/>
      </w:tabs>
    </w:pPr>
  </w:style>
  <w:style w:type="character" w:customStyle="1" w:styleId="FooterChar">
    <w:name w:val="Footer Char"/>
    <w:basedOn w:val="DefaultParagraphFont"/>
    <w:link w:val="Footer"/>
    <w:rsid w:val="004762E3"/>
    <w:rPr>
      <w:sz w:val="24"/>
      <w:szCs w:val="24"/>
    </w:rPr>
  </w:style>
  <w:style w:type="paragraph" w:styleId="Title">
    <w:name w:val="Title"/>
    <w:basedOn w:val="Normal"/>
    <w:next w:val="Normal"/>
    <w:link w:val="TitleChar"/>
    <w:qFormat/>
    <w:rsid w:val="00F61361"/>
    <w:pPr>
      <w:pBdr>
        <w:bottom w:val="single" w:sz="8" w:space="4" w:color="5B9BD5" w:themeColor="accent1"/>
      </w:pBdr>
      <w:spacing w:after="300"/>
    </w:pPr>
    <w:rPr>
      <w:rFonts w:eastAsiaTheme="majorEastAsia" w:cstheme="majorBidi"/>
      <w:color w:val="1F4E79" w:themeColor="accent1" w:themeShade="80"/>
      <w:spacing w:val="5"/>
      <w:kern w:val="28"/>
      <w:sz w:val="52"/>
      <w:szCs w:val="52"/>
    </w:rPr>
  </w:style>
  <w:style w:type="character" w:customStyle="1" w:styleId="TitleChar">
    <w:name w:val="Title Char"/>
    <w:basedOn w:val="DefaultParagraphFont"/>
    <w:link w:val="Title"/>
    <w:rsid w:val="00F61361"/>
    <w:rPr>
      <w:rFonts w:eastAsiaTheme="majorEastAsia" w:cstheme="majorBidi"/>
      <w:color w:val="1F4E79" w:themeColor="accent1" w:themeShade="80"/>
      <w:spacing w:val="5"/>
      <w:kern w:val="28"/>
      <w:sz w:val="52"/>
      <w:szCs w:val="52"/>
    </w:rPr>
  </w:style>
  <w:style w:type="character" w:customStyle="1" w:styleId="Heading1Char">
    <w:name w:val="Heading 1 Char"/>
    <w:basedOn w:val="DefaultParagraphFont"/>
    <w:link w:val="Heading1"/>
    <w:uiPriority w:val="9"/>
    <w:rsid w:val="00CA59CB"/>
    <w:rPr>
      <w:rFonts w:cstheme="majorBidi"/>
      <w:b/>
      <w:bCs/>
      <w:color w:val="2E74B5" w:themeColor="accent1" w:themeShade="BF"/>
      <w:sz w:val="36"/>
      <w:szCs w:val="28"/>
    </w:rPr>
  </w:style>
  <w:style w:type="paragraph" w:styleId="BalloonText">
    <w:name w:val="Balloon Text"/>
    <w:basedOn w:val="Normal"/>
    <w:link w:val="BalloonTextChar"/>
    <w:rsid w:val="00CF39F3"/>
    <w:rPr>
      <w:rFonts w:ascii="Tahoma" w:hAnsi="Tahoma" w:cs="Tahoma"/>
      <w:sz w:val="16"/>
      <w:szCs w:val="16"/>
    </w:rPr>
  </w:style>
  <w:style w:type="character" w:customStyle="1" w:styleId="BalloonTextChar">
    <w:name w:val="Balloon Text Char"/>
    <w:basedOn w:val="DefaultParagraphFont"/>
    <w:link w:val="BalloonText"/>
    <w:rsid w:val="00CF39F3"/>
    <w:rPr>
      <w:rFonts w:ascii="Tahoma" w:hAnsi="Tahoma" w:cs="Tahoma"/>
      <w:sz w:val="16"/>
      <w:szCs w:val="16"/>
    </w:rPr>
  </w:style>
  <w:style w:type="character" w:customStyle="1" w:styleId="Heading2Char">
    <w:name w:val="Heading 2 Char"/>
    <w:link w:val="Heading2"/>
    <w:uiPriority w:val="9"/>
    <w:rsid w:val="00CA59CB"/>
    <w:rPr>
      <w:b/>
      <w:bCs/>
      <w:color w:val="5B9BD5"/>
      <w:sz w:val="26"/>
      <w:szCs w:val="26"/>
    </w:rPr>
  </w:style>
  <w:style w:type="paragraph" w:customStyle="1" w:styleId="BulletedList">
    <w:name w:val="Bulleted List"/>
    <w:basedOn w:val="Normal"/>
    <w:qFormat/>
    <w:rsid w:val="00542CC3"/>
    <w:pPr>
      <w:numPr>
        <w:numId w:val="12"/>
      </w:numPr>
    </w:pPr>
  </w:style>
  <w:style w:type="character" w:customStyle="1" w:styleId="Heading3Char">
    <w:name w:val="Heading 3 Char"/>
    <w:basedOn w:val="DefaultParagraphFont"/>
    <w:link w:val="Heading3"/>
    <w:uiPriority w:val="9"/>
    <w:rsid w:val="00991CF3"/>
    <w:rPr>
      <w:rFonts w:eastAsiaTheme="majorEastAsia" w:cstheme="majorBidi"/>
      <w:b/>
      <w:color w:val="1F4E79" w:themeColor="accent1" w:themeShade="80"/>
      <w:sz w:val="24"/>
      <w:szCs w:val="24"/>
    </w:rPr>
  </w:style>
  <w:style w:type="character" w:customStyle="1" w:styleId="HeaderChar">
    <w:name w:val="Header Char"/>
    <w:basedOn w:val="DefaultParagraphFont"/>
    <w:link w:val="Header"/>
    <w:rsid w:val="006F059D"/>
    <w:rPr>
      <w:sz w:val="24"/>
      <w:szCs w:val="24"/>
    </w:rPr>
  </w:style>
  <w:style w:type="paragraph" w:customStyle="1" w:styleId="Default">
    <w:name w:val="Default"/>
    <w:rsid w:val="0070463C"/>
    <w:pPr>
      <w:autoSpaceDE w:val="0"/>
      <w:autoSpaceDN w:val="0"/>
      <w:adjustRightInd w:val="0"/>
    </w:pPr>
    <w:rPr>
      <w:rFonts w:ascii="WYNMV E+ CONTRACT" w:hAnsi="WYNMV E+ CONTRACT" w:cs="WYNMV E+ CONTRACT"/>
      <w:color w:val="000000"/>
      <w:sz w:val="24"/>
      <w:szCs w:val="24"/>
    </w:rPr>
  </w:style>
  <w:style w:type="paragraph" w:customStyle="1" w:styleId="B2BLBox2bulletlist">
    <w:name w:val="B2BL Box2 bullet list"/>
    <w:basedOn w:val="Normal"/>
    <w:next w:val="Normal"/>
    <w:rsid w:val="00B67A4F"/>
    <w:pPr>
      <w:widowControl w:val="0"/>
      <w:numPr>
        <w:numId w:val="13"/>
      </w:numPr>
      <w:autoSpaceDE w:val="0"/>
      <w:autoSpaceDN w:val="0"/>
      <w:adjustRightInd w:val="0"/>
      <w:spacing w:before="120" w:after="240"/>
      <w:ind w:left="924" w:hanging="357"/>
      <w:contextualSpacing w:val="0"/>
    </w:pPr>
    <w:rPr>
      <w:color w:val="632423"/>
    </w:rPr>
  </w:style>
  <w:style w:type="paragraph" w:styleId="Revision">
    <w:name w:val="Revision"/>
    <w:hidden/>
    <w:uiPriority w:val="99"/>
    <w:semiHidden/>
    <w:rsid w:val="005C00B5"/>
    <w:rPr>
      <w:sz w:val="24"/>
      <w:szCs w:val="24"/>
    </w:rPr>
  </w:style>
</w:styles>
</file>

<file path=word/webSettings.xml><?xml version="1.0" encoding="utf-8"?>
<w:webSettings xmlns:r="http://schemas.openxmlformats.org/officeDocument/2006/relationships" xmlns:w="http://schemas.openxmlformats.org/wordprocessingml/2006/main">
  <w:divs>
    <w:div w:id="38013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FAAB2-1084-498D-A5C3-A0A913F5D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751</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oastal Carolina University</Company>
  <LinksUpToDate>false</LinksUpToDate>
  <CharactersWithSpaces>4698</CharactersWithSpaces>
  <SharedDoc>false</SharedDoc>
  <HLinks>
    <vt:vector size="6" baseType="variant">
      <vt:variant>
        <vt:i4>2556018</vt:i4>
      </vt:variant>
      <vt:variant>
        <vt:i4>0</vt:i4>
      </vt:variant>
      <vt:variant>
        <vt:i4>0</vt:i4>
      </vt:variant>
      <vt:variant>
        <vt:i4>5</vt:i4>
      </vt:variant>
      <vt:variant>
        <vt:lpwstr>http://www.newsweek.com/suspicions-and-spies-silicon-valley-109827</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ml</dc:creator>
  <cp:lastModifiedBy>xml</cp:lastModifiedBy>
  <cp:revision>10</cp:revision>
  <dcterms:created xsi:type="dcterms:W3CDTF">2021-11-25T07:00:00Z</dcterms:created>
  <dcterms:modified xsi:type="dcterms:W3CDTF">2021-12-16T05:18:00Z</dcterms:modified>
</cp:coreProperties>
</file>